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C44FA" w14:textId="5426E2CF" w:rsidR="004A7DF0" w:rsidRPr="00B041A5" w:rsidRDefault="004A7DF0" w:rsidP="00B76FFF">
      <w:pPr>
        <w:jc w:val="both"/>
        <w:rPr>
          <w:color w:val="000000" w:themeColor="text1"/>
        </w:rPr>
      </w:pPr>
      <w:r w:rsidRPr="00B041A5">
        <w:rPr>
          <w:color w:val="000000" w:themeColor="text1"/>
        </w:rPr>
        <w:t>Respected</w:t>
      </w:r>
      <w:r w:rsidR="00F92452" w:rsidRPr="00B041A5">
        <w:rPr>
          <w:color w:val="000000" w:themeColor="text1"/>
        </w:rPr>
        <w:t xml:space="preserve"> </w:t>
      </w:r>
      <w:r w:rsidR="00732F1B">
        <w:rPr>
          <w:color w:val="000000" w:themeColor="text1"/>
        </w:rPr>
        <w:t>var1</w:t>
      </w:r>
      <w:r w:rsidRPr="00B041A5">
        <w:rPr>
          <w:color w:val="000000" w:themeColor="text1"/>
        </w:rPr>
        <w:t>,</w:t>
      </w:r>
    </w:p>
    <w:p w14:paraId="38EEDF0C" w14:textId="5A90229F" w:rsidR="004A7DF0" w:rsidRPr="00B041A5" w:rsidRDefault="004A7DF0" w:rsidP="00B76FFF">
      <w:pPr>
        <w:jc w:val="both"/>
        <w:rPr>
          <w:color w:val="000000" w:themeColor="text1"/>
        </w:rPr>
      </w:pPr>
      <w:r w:rsidRPr="00B041A5">
        <w:rPr>
          <w:color w:val="000000" w:themeColor="text1"/>
        </w:rPr>
        <w:t xml:space="preserve">                           </w:t>
      </w:r>
      <w:r w:rsidR="00B76FFF" w:rsidRPr="00B041A5">
        <w:rPr>
          <w:color w:val="000000" w:themeColor="text1"/>
        </w:rPr>
        <w:t xml:space="preserve">            </w:t>
      </w:r>
      <w:r w:rsidRPr="00B041A5">
        <w:rPr>
          <w:color w:val="000000" w:themeColor="text1"/>
        </w:rPr>
        <w:t xml:space="preserve">I’m currently </w:t>
      </w:r>
      <w:r w:rsidR="00B76FFF" w:rsidRPr="00B041A5">
        <w:rPr>
          <w:color w:val="000000" w:themeColor="text1"/>
        </w:rPr>
        <w:t>working at Essar oil UK as a data science intern. I completed</w:t>
      </w:r>
      <w:r w:rsidRPr="00B041A5">
        <w:rPr>
          <w:color w:val="000000" w:themeColor="text1"/>
        </w:rPr>
        <w:t xml:space="preserve"> my MSc in Computational Fluid Dynamics</w:t>
      </w:r>
      <w:r w:rsidR="00B76FFF" w:rsidRPr="00B041A5">
        <w:rPr>
          <w:color w:val="000000" w:themeColor="text1"/>
        </w:rPr>
        <w:t xml:space="preserve"> with distinction</w:t>
      </w:r>
      <w:r w:rsidRPr="00B041A5">
        <w:rPr>
          <w:color w:val="000000" w:themeColor="text1"/>
        </w:rPr>
        <w:t xml:space="preserve"> at Cranfield University in the UK. I have completed my 4-year undergraduate degree in Mechanical Engineering from Mumbai University in India. I read about the</w:t>
      </w:r>
      <w:r w:rsidR="00D62FFF" w:rsidRPr="00B041A5">
        <w:rPr>
          <w:color w:val="000000" w:themeColor="text1"/>
        </w:rPr>
        <w:t xml:space="preserve"> </w:t>
      </w:r>
      <w:r w:rsidR="00217473">
        <w:rPr>
          <w:color w:val="000000" w:themeColor="text1"/>
        </w:rPr>
        <w:t xml:space="preserve">job position </w:t>
      </w:r>
      <w:r w:rsidR="00D62FFF" w:rsidRPr="00B041A5">
        <w:rPr>
          <w:color w:val="000000" w:themeColor="text1"/>
        </w:rPr>
        <w:t xml:space="preserve">as </w:t>
      </w:r>
      <w:r w:rsidR="00732F1B">
        <w:rPr>
          <w:color w:val="000000" w:themeColor="text1"/>
        </w:rPr>
        <w:t>var2</w:t>
      </w:r>
      <w:r w:rsidR="00B041A5" w:rsidRPr="00B041A5">
        <w:rPr>
          <w:color w:val="000000" w:themeColor="text1"/>
        </w:rPr>
        <w:t xml:space="preserve"> </w:t>
      </w:r>
      <w:r w:rsidR="00F92452" w:rsidRPr="00B041A5">
        <w:rPr>
          <w:color w:val="000000" w:themeColor="text1"/>
        </w:rPr>
        <w:t xml:space="preserve">at </w:t>
      </w:r>
      <w:proofErr w:type="spellStart"/>
      <w:r w:rsidR="00732F1B">
        <w:rPr>
          <w:color w:val="000000" w:themeColor="text1"/>
        </w:rPr>
        <w:t>var3</w:t>
      </w:r>
      <w:r w:rsidR="00F92452" w:rsidRPr="00B041A5">
        <w:rPr>
          <w:color w:val="000000" w:themeColor="text1"/>
        </w:rPr>
        <w:t xml:space="preserve"> </w:t>
      </w:r>
      <w:r w:rsidRPr="00B041A5">
        <w:rPr>
          <w:color w:val="000000" w:themeColor="text1"/>
        </w:rPr>
        <w:t>and foun</w:t>
      </w:r>
      <w:proofErr w:type="spellEnd"/>
      <w:r w:rsidRPr="00B041A5">
        <w:rPr>
          <w:color w:val="000000" w:themeColor="text1"/>
        </w:rPr>
        <w:t>d it very fascinating and matches with my interest and experience.</w:t>
      </w:r>
    </w:p>
    <w:p w14:paraId="02D21455" w14:textId="27A7D068" w:rsidR="00B76FFF" w:rsidRPr="00B041A5" w:rsidRDefault="00151C34" w:rsidP="00B76FFF">
      <w:pPr>
        <w:jc w:val="both"/>
        <w:rPr>
          <w:color w:val="000000" w:themeColor="text1"/>
        </w:rPr>
      </w:pPr>
      <w:r w:rsidRPr="00B041A5">
        <w:rPr>
          <w:color w:val="000000" w:themeColor="text1"/>
        </w:rPr>
        <w:tab/>
      </w:r>
      <w:bookmarkStart w:id="0" w:name="_Hlk24263453"/>
      <w:r w:rsidRPr="00B041A5">
        <w:rPr>
          <w:color w:val="000000" w:themeColor="text1"/>
        </w:rPr>
        <w:t>I am very passionate to learn more about CFD application in</w:t>
      </w:r>
      <w:r w:rsidR="00F92452" w:rsidRPr="00B041A5">
        <w:rPr>
          <w:color w:val="000000" w:themeColor="text1"/>
        </w:rPr>
        <w:t xml:space="preserve"> </w:t>
      </w:r>
      <w:r w:rsidR="00732F1B">
        <w:rPr>
          <w:color w:val="000000" w:themeColor="text1"/>
        </w:rPr>
        <w:t>var4</w:t>
      </w:r>
      <w:r w:rsidRPr="00B041A5">
        <w:rPr>
          <w:color w:val="000000" w:themeColor="text1"/>
        </w:rPr>
        <w:t>.</w:t>
      </w:r>
      <w:r w:rsidR="00844E52" w:rsidRPr="00B041A5">
        <w:rPr>
          <w:color w:val="000000" w:themeColor="text1"/>
        </w:rPr>
        <w:t xml:space="preserve"> </w:t>
      </w:r>
      <w:r w:rsidRPr="00B041A5">
        <w:rPr>
          <w:color w:val="000000" w:themeColor="text1"/>
        </w:rPr>
        <w:t>My MSc at Cranfield University bring me a strong experience</w:t>
      </w:r>
      <w:r w:rsidR="00844E52" w:rsidRPr="00B041A5">
        <w:rPr>
          <w:color w:val="000000" w:themeColor="text1"/>
        </w:rPr>
        <w:t xml:space="preserve"> in simulations and programming</w:t>
      </w:r>
      <w:r w:rsidRPr="00B041A5">
        <w:rPr>
          <w:color w:val="000000" w:themeColor="text1"/>
        </w:rPr>
        <w:t xml:space="preserve"> </w:t>
      </w:r>
      <w:r w:rsidR="00960389" w:rsidRPr="00B041A5">
        <w:rPr>
          <w:color w:val="000000" w:themeColor="text1"/>
        </w:rPr>
        <w:t>in</w:t>
      </w:r>
      <w:r w:rsidRPr="00B041A5">
        <w:rPr>
          <w:color w:val="000000" w:themeColor="text1"/>
        </w:rPr>
        <w:t xml:space="preserve"> MATLAB, Python and FORTRAN.</w:t>
      </w:r>
      <w:r w:rsidR="003F30AD" w:rsidRPr="00B041A5">
        <w:rPr>
          <w:color w:val="000000" w:themeColor="text1"/>
        </w:rPr>
        <w:t xml:space="preserve"> </w:t>
      </w:r>
      <w:r w:rsidR="00844E52" w:rsidRPr="00B041A5">
        <w:rPr>
          <w:color w:val="000000" w:themeColor="text1"/>
        </w:rPr>
        <w:t xml:space="preserve">My intern at Essar oil UK gives me an insight knowledge on application of machine learning </w:t>
      </w:r>
      <w:r w:rsidR="00960389" w:rsidRPr="00B041A5">
        <w:rPr>
          <w:color w:val="000000" w:themeColor="text1"/>
        </w:rPr>
        <w:t xml:space="preserve">and monte </w:t>
      </w:r>
      <w:proofErr w:type="spellStart"/>
      <w:r w:rsidR="00960389" w:rsidRPr="00B041A5">
        <w:rPr>
          <w:color w:val="000000" w:themeColor="text1"/>
        </w:rPr>
        <w:t>carlo</w:t>
      </w:r>
      <w:proofErr w:type="spellEnd"/>
      <w:r w:rsidR="00960389" w:rsidRPr="00B041A5">
        <w:rPr>
          <w:color w:val="000000" w:themeColor="text1"/>
        </w:rPr>
        <w:t xml:space="preserve"> simulations </w:t>
      </w:r>
      <w:r w:rsidR="00844E52" w:rsidRPr="00B041A5">
        <w:rPr>
          <w:color w:val="000000" w:themeColor="text1"/>
        </w:rPr>
        <w:t xml:space="preserve">using python. </w:t>
      </w:r>
      <w:r w:rsidR="006B1499" w:rsidRPr="00B041A5">
        <w:rPr>
          <w:color w:val="000000" w:themeColor="text1"/>
        </w:rPr>
        <w:t xml:space="preserve">I have run numerous simulations on local computers as well as high-performance computers. </w:t>
      </w:r>
      <w:r w:rsidRPr="00B041A5">
        <w:rPr>
          <w:color w:val="000000" w:themeColor="text1"/>
        </w:rPr>
        <w:t xml:space="preserve">I am comfortable using </w:t>
      </w:r>
      <w:proofErr w:type="spellStart"/>
      <w:r w:rsidRPr="00B041A5">
        <w:rPr>
          <w:color w:val="000000" w:themeColor="text1"/>
        </w:rPr>
        <w:t>Redhat</w:t>
      </w:r>
      <w:proofErr w:type="spellEnd"/>
      <w:r w:rsidRPr="00B041A5">
        <w:rPr>
          <w:color w:val="000000" w:themeColor="text1"/>
        </w:rPr>
        <w:t xml:space="preserve"> Linux, Kali Linux and Ubuntu</w:t>
      </w:r>
      <w:r w:rsidR="006B1499" w:rsidRPr="00B041A5">
        <w:rPr>
          <w:color w:val="000000" w:themeColor="text1"/>
        </w:rPr>
        <w:t>.</w:t>
      </w:r>
    </w:p>
    <w:p w14:paraId="06455E4B" w14:textId="08505F51" w:rsidR="006B1499" w:rsidRPr="00B041A5" w:rsidRDefault="004A7DF0" w:rsidP="00B76FFF">
      <w:pPr>
        <w:jc w:val="both"/>
        <w:rPr>
          <w:color w:val="000000" w:themeColor="text1"/>
        </w:rPr>
      </w:pPr>
      <w:r w:rsidRPr="00B041A5">
        <w:rPr>
          <w:color w:val="000000" w:themeColor="text1"/>
        </w:rPr>
        <w:t xml:space="preserve">            </w:t>
      </w:r>
      <w:r w:rsidR="005F6A46" w:rsidRPr="00B041A5">
        <w:rPr>
          <w:color w:val="000000" w:themeColor="text1"/>
        </w:rPr>
        <w:t xml:space="preserve">My </w:t>
      </w:r>
      <w:r w:rsidR="00960389" w:rsidRPr="00B041A5">
        <w:rPr>
          <w:color w:val="000000" w:themeColor="text1"/>
        </w:rPr>
        <w:t>master’s</w:t>
      </w:r>
      <w:r w:rsidR="005F6A46" w:rsidRPr="00B041A5">
        <w:rPr>
          <w:color w:val="000000" w:themeColor="text1"/>
        </w:rPr>
        <w:t xml:space="preserve"> </w:t>
      </w:r>
      <w:r w:rsidRPr="00B041A5">
        <w:rPr>
          <w:color w:val="000000" w:themeColor="text1"/>
        </w:rPr>
        <w:t>thesis project</w:t>
      </w:r>
      <w:r w:rsidR="005F6A46" w:rsidRPr="00B041A5">
        <w:rPr>
          <w:color w:val="000000" w:themeColor="text1"/>
        </w:rPr>
        <w:t xml:space="preserve"> was</w:t>
      </w:r>
      <w:r w:rsidRPr="00B041A5">
        <w:rPr>
          <w:color w:val="000000" w:themeColor="text1"/>
        </w:rPr>
        <w:t xml:space="preserve"> with AIRBUS to simulate fuel tank leakage test using a compressed air-helium mixture </w:t>
      </w:r>
      <w:r w:rsidR="006B1499" w:rsidRPr="00B041A5">
        <w:rPr>
          <w:color w:val="000000" w:themeColor="text1"/>
        </w:rPr>
        <w:t>with</w:t>
      </w:r>
      <w:r w:rsidRPr="00B041A5">
        <w:rPr>
          <w:color w:val="000000" w:themeColor="text1"/>
        </w:rPr>
        <w:t>in the</w:t>
      </w:r>
      <w:r w:rsidR="006B1499" w:rsidRPr="00B041A5">
        <w:rPr>
          <w:color w:val="000000" w:themeColor="text1"/>
        </w:rPr>
        <w:t xml:space="preserve"> wing</w:t>
      </w:r>
      <w:r w:rsidRPr="00B041A5">
        <w:rPr>
          <w:color w:val="000000" w:themeColor="text1"/>
        </w:rPr>
        <w:t xml:space="preserve"> fuel tank of the A320. </w:t>
      </w:r>
      <w:r w:rsidR="00844E52" w:rsidRPr="00B041A5">
        <w:rPr>
          <w:color w:val="000000" w:themeColor="text1"/>
        </w:rPr>
        <w:t>I have manually generated mesh up to 41 million cells</w:t>
      </w:r>
      <w:r w:rsidR="006B1499" w:rsidRPr="00B041A5">
        <w:rPr>
          <w:color w:val="000000" w:themeColor="text1"/>
        </w:rPr>
        <w:t xml:space="preserve"> with internal boundary layer</w:t>
      </w:r>
      <w:r w:rsidR="00844E52" w:rsidRPr="00B041A5">
        <w:rPr>
          <w:color w:val="000000" w:themeColor="text1"/>
        </w:rPr>
        <w:t xml:space="preserve"> and have </w:t>
      </w:r>
      <w:r w:rsidR="006B1499" w:rsidRPr="00B041A5">
        <w:rPr>
          <w:color w:val="000000" w:themeColor="text1"/>
        </w:rPr>
        <w:t>performed transient simulations with more than 120,000 iterations on H</w:t>
      </w:r>
      <w:r w:rsidR="00B13317" w:rsidRPr="00B041A5">
        <w:rPr>
          <w:color w:val="000000" w:themeColor="text1"/>
        </w:rPr>
        <w:t>PC</w:t>
      </w:r>
      <w:r w:rsidR="006B1499" w:rsidRPr="00B041A5">
        <w:rPr>
          <w:color w:val="000000" w:themeColor="text1"/>
        </w:rPr>
        <w:t xml:space="preserve">. Also, I have conducted grid convergence study to validate the results. </w:t>
      </w:r>
    </w:p>
    <w:p w14:paraId="3F270E21" w14:textId="0E656166" w:rsidR="006B1499" w:rsidRPr="00B041A5" w:rsidRDefault="006B1499" w:rsidP="006B1499">
      <w:pPr>
        <w:jc w:val="both"/>
        <w:rPr>
          <w:color w:val="000000" w:themeColor="text1"/>
        </w:rPr>
      </w:pPr>
      <w:r w:rsidRPr="00B041A5">
        <w:rPr>
          <w:color w:val="000000" w:themeColor="text1"/>
        </w:rPr>
        <w:tab/>
        <w:t xml:space="preserve">My best skill is manually generating structured, hybrid as well as unstructured mesh on complex geometries (3D Ahmed body, </w:t>
      </w:r>
      <w:r w:rsidR="004F6BEB" w:rsidRPr="00B041A5">
        <w:rPr>
          <w:color w:val="000000" w:themeColor="text1"/>
        </w:rPr>
        <w:t>helicopter rotating blade NACA 0012</w:t>
      </w:r>
      <w:r w:rsidRPr="00B041A5">
        <w:rPr>
          <w:color w:val="000000" w:themeColor="text1"/>
        </w:rPr>
        <w:t>,</w:t>
      </w:r>
      <w:r w:rsidR="004F6BEB" w:rsidRPr="00B041A5">
        <w:rPr>
          <w:color w:val="000000" w:themeColor="text1"/>
        </w:rPr>
        <w:t xml:space="preserve"> </w:t>
      </w:r>
      <w:proofErr w:type="spellStart"/>
      <w:r w:rsidR="004F6BEB" w:rsidRPr="00B041A5">
        <w:rPr>
          <w:color w:val="000000" w:themeColor="text1"/>
        </w:rPr>
        <w:t>aerofoil</w:t>
      </w:r>
      <w:proofErr w:type="spellEnd"/>
      <w:r w:rsidR="004F6BEB" w:rsidRPr="00B041A5">
        <w:rPr>
          <w:color w:val="000000" w:themeColor="text1"/>
        </w:rPr>
        <w:t xml:space="preserve"> NLR 7301,</w:t>
      </w:r>
      <w:r w:rsidRPr="00B041A5">
        <w:rPr>
          <w:color w:val="000000" w:themeColor="text1"/>
        </w:rPr>
        <w:t xml:space="preserve"> </w:t>
      </w:r>
      <w:proofErr w:type="spellStart"/>
      <w:r w:rsidRPr="00B041A5">
        <w:rPr>
          <w:color w:val="000000" w:themeColor="text1"/>
        </w:rPr>
        <w:t>etc</w:t>
      </w:r>
      <w:proofErr w:type="spellEnd"/>
      <w:r w:rsidRPr="00B041A5">
        <w:rPr>
          <w:color w:val="000000" w:themeColor="text1"/>
        </w:rPr>
        <w:t>) in pointwise.</w:t>
      </w:r>
      <w:r w:rsidR="00FD49E7" w:rsidRPr="00B041A5">
        <w:rPr>
          <w:color w:val="000000" w:themeColor="text1"/>
        </w:rPr>
        <w:t xml:space="preserve"> I have also generated 2D mesh on ICEM CFD but have preferred pointwise for complicated 3D grids.</w:t>
      </w:r>
      <w:r w:rsidRPr="00B041A5">
        <w:rPr>
          <w:color w:val="000000" w:themeColor="text1"/>
        </w:rPr>
        <w:t xml:space="preserve"> I have generated </w:t>
      </w:r>
      <w:r w:rsidR="004F6BEB" w:rsidRPr="00B041A5">
        <w:rPr>
          <w:color w:val="000000" w:themeColor="text1"/>
        </w:rPr>
        <w:t>innumerable grids</w:t>
      </w:r>
      <w:r w:rsidRPr="00B041A5">
        <w:rPr>
          <w:color w:val="000000" w:themeColor="text1"/>
        </w:rPr>
        <w:t xml:space="preserve"> with </w:t>
      </w:r>
      <w:r w:rsidR="004F6BEB" w:rsidRPr="00B041A5">
        <w:rPr>
          <w:color w:val="000000" w:themeColor="text1"/>
        </w:rPr>
        <w:t xml:space="preserve">low </w:t>
      </w:r>
      <w:proofErr w:type="spellStart"/>
      <w:r w:rsidR="004F6BEB" w:rsidRPr="00B041A5">
        <w:rPr>
          <w:color w:val="000000" w:themeColor="text1"/>
        </w:rPr>
        <w:t>equi</w:t>
      </w:r>
      <w:proofErr w:type="spellEnd"/>
      <w:r w:rsidR="004F6BEB" w:rsidRPr="00B041A5">
        <w:rPr>
          <w:color w:val="000000" w:themeColor="text1"/>
        </w:rPr>
        <w:t>-angle skewness,</w:t>
      </w:r>
      <w:r w:rsidRPr="00B041A5">
        <w:rPr>
          <w:color w:val="000000" w:themeColor="text1"/>
        </w:rPr>
        <w:t xml:space="preserve"> appropriate boundary layer</w:t>
      </w:r>
      <w:r w:rsidR="00FD49E7" w:rsidRPr="00B041A5">
        <w:rPr>
          <w:color w:val="000000" w:themeColor="text1"/>
        </w:rPr>
        <w:t>s</w:t>
      </w:r>
      <w:r w:rsidRPr="00B041A5">
        <w:rPr>
          <w:color w:val="000000" w:themeColor="text1"/>
        </w:rPr>
        <w:t xml:space="preserve"> according to Y+ value.</w:t>
      </w:r>
      <w:r w:rsidR="004F6BEB" w:rsidRPr="00B041A5">
        <w:rPr>
          <w:color w:val="000000" w:themeColor="text1"/>
        </w:rPr>
        <w:t xml:space="preserve"> I follow top to bottom approach while creating grid</w:t>
      </w:r>
      <w:r w:rsidR="0063232B" w:rsidRPr="00B041A5">
        <w:rPr>
          <w:color w:val="000000" w:themeColor="text1"/>
        </w:rPr>
        <w:t>s</w:t>
      </w:r>
      <w:r w:rsidR="004F6BEB" w:rsidRPr="00B041A5">
        <w:rPr>
          <w:color w:val="000000" w:themeColor="text1"/>
        </w:rPr>
        <w:t xml:space="preserve"> with sensible coarsening rate according to Roache for appropriate GCI</w:t>
      </w:r>
      <w:r w:rsidR="00FD49E7" w:rsidRPr="00B041A5">
        <w:rPr>
          <w:color w:val="000000" w:themeColor="text1"/>
        </w:rPr>
        <w:t xml:space="preserve">, i.e. performed GCI on RAE 2822 </w:t>
      </w:r>
      <w:proofErr w:type="spellStart"/>
      <w:r w:rsidR="00FD49E7" w:rsidRPr="00B041A5">
        <w:rPr>
          <w:color w:val="000000" w:themeColor="text1"/>
        </w:rPr>
        <w:t>aerofoil</w:t>
      </w:r>
      <w:proofErr w:type="spellEnd"/>
      <w:r w:rsidR="00FD49E7" w:rsidRPr="00B041A5">
        <w:rPr>
          <w:color w:val="000000" w:themeColor="text1"/>
        </w:rPr>
        <w:t xml:space="preserve"> and validated many other CFD cases</w:t>
      </w:r>
      <w:r w:rsidR="004F6BEB" w:rsidRPr="00B041A5">
        <w:rPr>
          <w:color w:val="000000" w:themeColor="text1"/>
        </w:rPr>
        <w:t>.</w:t>
      </w:r>
      <w:r w:rsidRPr="00B041A5">
        <w:rPr>
          <w:color w:val="000000" w:themeColor="text1"/>
        </w:rPr>
        <w:t xml:space="preserve"> </w:t>
      </w:r>
    </w:p>
    <w:p w14:paraId="0890C870" w14:textId="5D14D6EF" w:rsidR="004A7DF0" w:rsidRPr="00B041A5" w:rsidRDefault="004F6BEB" w:rsidP="00B76FFF">
      <w:pPr>
        <w:jc w:val="both"/>
        <w:rPr>
          <w:color w:val="000000" w:themeColor="text1"/>
        </w:rPr>
      </w:pPr>
      <w:r w:rsidRPr="00B041A5">
        <w:rPr>
          <w:color w:val="000000" w:themeColor="text1"/>
        </w:rPr>
        <w:tab/>
      </w:r>
      <w:r w:rsidR="00FD49E7" w:rsidRPr="00B041A5">
        <w:rPr>
          <w:color w:val="000000" w:themeColor="text1"/>
        </w:rPr>
        <w:t>I demonstrate profound understanding of CFD solvers</w:t>
      </w:r>
      <w:r w:rsidR="003F30AD" w:rsidRPr="00B041A5">
        <w:rPr>
          <w:color w:val="000000" w:themeColor="text1"/>
        </w:rPr>
        <w:t>, numerical schemes,</w:t>
      </w:r>
      <w:r w:rsidR="00FD49E7" w:rsidRPr="00B041A5">
        <w:rPr>
          <w:color w:val="000000" w:themeColor="text1"/>
        </w:rPr>
        <w:t xml:space="preserve"> turbulence models</w:t>
      </w:r>
      <w:r w:rsidR="003F30AD" w:rsidRPr="00B041A5">
        <w:rPr>
          <w:color w:val="000000" w:themeColor="text1"/>
        </w:rPr>
        <w:t xml:space="preserve"> and wall functions</w:t>
      </w:r>
      <w:r w:rsidR="00FD49E7" w:rsidRPr="00B041A5">
        <w:rPr>
          <w:color w:val="000000" w:themeColor="text1"/>
        </w:rPr>
        <w:t>.</w:t>
      </w:r>
      <w:r w:rsidR="00960389" w:rsidRPr="00B041A5">
        <w:rPr>
          <w:color w:val="000000" w:themeColor="text1"/>
        </w:rPr>
        <w:t xml:space="preserve"> I have performed steady-state, transient, multi-phase, frame-motion, rotating wing simulations.</w:t>
      </w:r>
      <w:r w:rsidR="00FD49E7" w:rsidRPr="00B041A5">
        <w:rPr>
          <w:color w:val="000000" w:themeColor="text1"/>
        </w:rPr>
        <w:t xml:space="preserve"> I have an insight understanding of RANS, LES and D</w:t>
      </w:r>
      <w:r w:rsidR="003F30AD" w:rsidRPr="00B041A5">
        <w:rPr>
          <w:color w:val="000000" w:themeColor="text1"/>
        </w:rPr>
        <w:t>N</w:t>
      </w:r>
      <w:r w:rsidR="00FD49E7" w:rsidRPr="00B041A5">
        <w:rPr>
          <w:color w:val="000000" w:themeColor="text1"/>
        </w:rPr>
        <w:t>S model according to energy cascade diagram.</w:t>
      </w:r>
      <w:r w:rsidR="003F30AD" w:rsidRPr="00B041A5">
        <w:rPr>
          <w:color w:val="000000" w:themeColor="text1"/>
        </w:rPr>
        <w:t xml:space="preserve"> I have performed RANS, LES and DES simulations with appropriate boundary condition and turbulence models.</w:t>
      </w:r>
      <w:r w:rsidR="00FD49E7" w:rsidRPr="00B041A5">
        <w:rPr>
          <w:color w:val="000000" w:themeColor="text1"/>
        </w:rPr>
        <w:t xml:space="preserve"> </w:t>
      </w:r>
      <w:r w:rsidRPr="00B041A5">
        <w:rPr>
          <w:color w:val="000000" w:themeColor="text1"/>
        </w:rPr>
        <w:t xml:space="preserve">Owing to my interest in </w:t>
      </w:r>
      <w:r w:rsidR="00FD49E7" w:rsidRPr="00B041A5">
        <w:rPr>
          <w:color w:val="000000" w:themeColor="text1"/>
        </w:rPr>
        <w:t>CFD,</w:t>
      </w:r>
      <w:r w:rsidRPr="00B041A5">
        <w:rPr>
          <w:color w:val="000000" w:themeColor="text1"/>
        </w:rPr>
        <w:t xml:space="preserve"> I have experience using </w:t>
      </w:r>
      <w:r w:rsidR="00FD49E7" w:rsidRPr="00B041A5">
        <w:rPr>
          <w:color w:val="000000" w:themeColor="text1"/>
        </w:rPr>
        <w:t>ANSYS Fluent</w:t>
      </w:r>
      <w:r w:rsidRPr="00B041A5">
        <w:rPr>
          <w:color w:val="000000" w:themeColor="text1"/>
        </w:rPr>
        <w:t xml:space="preserve">, Star-CCM+ for </w:t>
      </w:r>
      <w:r w:rsidR="003F30AD" w:rsidRPr="00B041A5">
        <w:rPr>
          <w:color w:val="000000" w:themeColor="text1"/>
        </w:rPr>
        <w:t>performing simulations</w:t>
      </w:r>
      <w:r w:rsidRPr="00B041A5">
        <w:rPr>
          <w:color w:val="000000" w:themeColor="text1"/>
        </w:rPr>
        <w:t xml:space="preserve">. Moreover, for CFD post-processing, I am comfortable using Tecplot360ex, </w:t>
      </w:r>
      <w:proofErr w:type="spellStart"/>
      <w:r w:rsidRPr="00B041A5">
        <w:rPr>
          <w:color w:val="000000" w:themeColor="text1"/>
        </w:rPr>
        <w:t>Paraview</w:t>
      </w:r>
      <w:proofErr w:type="spellEnd"/>
      <w:r w:rsidRPr="00B041A5">
        <w:rPr>
          <w:color w:val="000000" w:themeColor="text1"/>
        </w:rPr>
        <w:t xml:space="preserve"> and ANSYS Fluent. Furthermore, I</w:t>
      </w:r>
      <w:r w:rsidR="003F30AD" w:rsidRPr="00B041A5">
        <w:rPr>
          <w:color w:val="000000" w:themeColor="text1"/>
        </w:rPr>
        <w:t xml:space="preserve"> am comfortable using</w:t>
      </w:r>
      <w:r w:rsidRPr="00B041A5">
        <w:rPr>
          <w:color w:val="000000" w:themeColor="text1"/>
        </w:rPr>
        <w:t xml:space="preserve"> MATLAB for signal processing</w:t>
      </w:r>
      <w:r w:rsidR="003F30AD" w:rsidRPr="00B041A5">
        <w:rPr>
          <w:color w:val="000000" w:themeColor="text1"/>
        </w:rPr>
        <w:t>,</w:t>
      </w:r>
      <w:r w:rsidRPr="00B041A5">
        <w:rPr>
          <w:color w:val="000000" w:themeColor="text1"/>
        </w:rPr>
        <w:t xml:space="preserve"> Python for machine learning, and Latex for documentation.</w:t>
      </w:r>
      <w:r w:rsidR="002F0A11" w:rsidRPr="00B041A5">
        <w:rPr>
          <w:color w:val="000000" w:themeColor="text1"/>
        </w:rPr>
        <w:t xml:space="preserve"> I have written FORTRAN codes to solve numerical methods in CFD, implement algorithms in compressible flows, implementing different schemes in SIMPLE algorithm etc.</w:t>
      </w:r>
    </w:p>
    <w:p w14:paraId="3FC5ECD2" w14:textId="4CFD8351" w:rsidR="002F0A11" w:rsidRPr="00B041A5" w:rsidRDefault="004A7DF0" w:rsidP="00B76FFF">
      <w:pPr>
        <w:jc w:val="both"/>
        <w:rPr>
          <w:color w:val="000000" w:themeColor="text1"/>
        </w:rPr>
      </w:pPr>
      <w:r w:rsidRPr="00B041A5">
        <w:rPr>
          <w:color w:val="000000" w:themeColor="text1"/>
        </w:rPr>
        <w:t xml:space="preserve">                        I have listed complete academic projects along with a brief description of my technical skills in the curriculum vitae I am applying for the job position</w:t>
      </w:r>
      <w:r w:rsidR="00B13317" w:rsidRPr="00B041A5">
        <w:rPr>
          <w:color w:val="000000" w:themeColor="text1"/>
        </w:rPr>
        <w:t xml:space="preserve"> as</w:t>
      </w:r>
      <w:r w:rsidR="00B041A5" w:rsidRPr="00B041A5">
        <w:rPr>
          <w:color w:val="000000" w:themeColor="text1"/>
        </w:rPr>
        <w:t xml:space="preserve"> </w:t>
      </w:r>
      <w:r w:rsidR="00732F1B">
        <w:rPr>
          <w:color w:val="000000" w:themeColor="text1"/>
        </w:rPr>
        <w:t>var2</w:t>
      </w:r>
      <w:r w:rsidR="00A719B3">
        <w:rPr>
          <w:color w:val="000000" w:themeColor="text1"/>
        </w:rPr>
        <w:t xml:space="preserve"> </w:t>
      </w:r>
      <w:r w:rsidR="00B041A5">
        <w:rPr>
          <w:color w:val="000000" w:themeColor="text1"/>
        </w:rPr>
        <w:t>at</w:t>
      </w:r>
      <w:r w:rsidR="005644D5">
        <w:rPr>
          <w:color w:val="000000" w:themeColor="text1"/>
        </w:rPr>
        <w:t xml:space="preserve"> </w:t>
      </w:r>
      <w:r w:rsidR="00732F1B">
        <w:rPr>
          <w:color w:val="000000" w:themeColor="text1"/>
        </w:rPr>
        <w:t>var3</w:t>
      </w:r>
      <w:r w:rsidRPr="00B041A5">
        <w:rPr>
          <w:color w:val="000000" w:themeColor="text1"/>
        </w:rPr>
        <w:t xml:space="preserve">. I would like to work at the </w:t>
      </w:r>
      <w:r w:rsidR="00732F1B">
        <w:rPr>
          <w:color w:val="000000" w:themeColor="text1"/>
        </w:rPr>
        <w:t>var3</w:t>
      </w:r>
      <w:r w:rsidR="00F92452" w:rsidRPr="00B041A5">
        <w:rPr>
          <w:color w:val="000000" w:themeColor="text1"/>
        </w:rPr>
        <w:t xml:space="preserve"> </w:t>
      </w:r>
      <w:r w:rsidRPr="00B041A5">
        <w:rPr>
          <w:color w:val="000000" w:themeColor="text1"/>
        </w:rPr>
        <w:t>and gain exposure in</w:t>
      </w:r>
      <w:r w:rsidR="00B13317" w:rsidRPr="00B041A5">
        <w:rPr>
          <w:color w:val="000000" w:themeColor="text1"/>
        </w:rPr>
        <w:t xml:space="preserve"> </w:t>
      </w:r>
      <w:r w:rsidR="00732F1B">
        <w:rPr>
          <w:color w:val="000000" w:themeColor="text1"/>
        </w:rPr>
        <w:t>var4</w:t>
      </w:r>
      <w:r w:rsidRPr="00B041A5">
        <w:rPr>
          <w:color w:val="000000" w:themeColor="text1"/>
        </w:rPr>
        <w:t xml:space="preserve"> that will define my foray in future career. I’m self-motivated and keen to pursue further </w:t>
      </w:r>
      <w:r w:rsidR="00B13317" w:rsidRPr="00B041A5">
        <w:rPr>
          <w:color w:val="000000" w:themeColor="text1"/>
        </w:rPr>
        <w:t>career</w:t>
      </w:r>
      <w:r w:rsidRPr="00B041A5">
        <w:rPr>
          <w:color w:val="000000" w:themeColor="text1"/>
        </w:rPr>
        <w:t xml:space="preserve"> in the field of</w:t>
      </w:r>
      <w:r w:rsidR="00F92452" w:rsidRPr="00B041A5">
        <w:rPr>
          <w:color w:val="000000" w:themeColor="text1"/>
        </w:rPr>
        <w:t xml:space="preserve"> </w:t>
      </w:r>
      <w:r w:rsidR="00732F1B">
        <w:rPr>
          <w:color w:val="000000" w:themeColor="text1"/>
        </w:rPr>
        <w:t>var4</w:t>
      </w:r>
      <w:bookmarkStart w:id="1" w:name="_GoBack"/>
      <w:bookmarkEnd w:id="1"/>
      <w:r w:rsidRPr="00B041A5">
        <w:rPr>
          <w:color w:val="000000" w:themeColor="text1"/>
        </w:rPr>
        <w:t>. I assure you of productive work and promise 100% sincerity on my part.</w:t>
      </w:r>
    </w:p>
    <w:p w14:paraId="3B2DFC67" w14:textId="69D59DB0" w:rsidR="004A7DF0" w:rsidRPr="00B041A5" w:rsidRDefault="004A7DF0" w:rsidP="002F0A11">
      <w:pPr>
        <w:spacing w:line="240" w:lineRule="auto"/>
        <w:jc w:val="both"/>
        <w:rPr>
          <w:color w:val="000000" w:themeColor="text1"/>
        </w:rPr>
      </w:pPr>
      <w:r w:rsidRPr="00B041A5">
        <w:rPr>
          <w:color w:val="000000" w:themeColor="text1"/>
        </w:rPr>
        <w:t>Yours sincerely,</w:t>
      </w:r>
    </w:p>
    <w:p w14:paraId="1ED41DD8" w14:textId="6E38D40E" w:rsidR="00A41E19" w:rsidRPr="00B041A5" w:rsidRDefault="004A7DF0" w:rsidP="00B76FFF">
      <w:pPr>
        <w:jc w:val="both"/>
        <w:rPr>
          <w:color w:val="000000" w:themeColor="text1"/>
        </w:rPr>
      </w:pPr>
      <w:r w:rsidRPr="00B041A5">
        <w:rPr>
          <w:color w:val="000000" w:themeColor="text1"/>
        </w:rPr>
        <w:t xml:space="preserve">  Sachin Bhoi</w:t>
      </w:r>
      <w:bookmarkEnd w:id="0"/>
    </w:p>
    <w:sectPr w:rsidR="00A41E19" w:rsidRPr="00B041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MDYyMjSxtDQwNDFT0lEKTi0uzszPAykwqwUAa8iyviwAAAA="/>
  </w:docVars>
  <w:rsids>
    <w:rsidRoot w:val="008920F4"/>
    <w:rsid w:val="0007678E"/>
    <w:rsid w:val="000A33E5"/>
    <w:rsid w:val="000E195A"/>
    <w:rsid w:val="000E3247"/>
    <w:rsid w:val="000E4151"/>
    <w:rsid w:val="00151C34"/>
    <w:rsid w:val="001A6B47"/>
    <w:rsid w:val="001B4E76"/>
    <w:rsid w:val="002102EF"/>
    <w:rsid w:val="00217473"/>
    <w:rsid w:val="002514DB"/>
    <w:rsid w:val="00252A17"/>
    <w:rsid w:val="002653F3"/>
    <w:rsid w:val="002A5E29"/>
    <w:rsid w:val="002B4790"/>
    <w:rsid w:val="002F0A11"/>
    <w:rsid w:val="0032529C"/>
    <w:rsid w:val="003B4B7D"/>
    <w:rsid w:val="003F30AD"/>
    <w:rsid w:val="0044246D"/>
    <w:rsid w:val="004A7DF0"/>
    <w:rsid w:val="004F6BEB"/>
    <w:rsid w:val="005644D5"/>
    <w:rsid w:val="005F6A46"/>
    <w:rsid w:val="00614D83"/>
    <w:rsid w:val="0063232B"/>
    <w:rsid w:val="006969F7"/>
    <w:rsid w:val="006B1499"/>
    <w:rsid w:val="00732F1B"/>
    <w:rsid w:val="00747646"/>
    <w:rsid w:val="0079058E"/>
    <w:rsid w:val="007F17A8"/>
    <w:rsid w:val="0082660B"/>
    <w:rsid w:val="00844E52"/>
    <w:rsid w:val="008920F4"/>
    <w:rsid w:val="00960389"/>
    <w:rsid w:val="009807D9"/>
    <w:rsid w:val="009C2A28"/>
    <w:rsid w:val="009E7530"/>
    <w:rsid w:val="00A0360A"/>
    <w:rsid w:val="00A07E55"/>
    <w:rsid w:val="00A41E19"/>
    <w:rsid w:val="00A719B3"/>
    <w:rsid w:val="00AF5D81"/>
    <w:rsid w:val="00AF7C5C"/>
    <w:rsid w:val="00B041A5"/>
    <w:rsid w:val="00B13317"/>
    <w:rsid w:val="00B76FFF"/>
    <w:rsid w:val="00B813A9"/>
    <w:rsid w:val="00BB098F"/>
    <w:rsid w:val="00C35529"/>
    <w:rsid w:val="00CE660F"/>
    <w:rsid w:val="00CF2F1F"/>
    <w:rsid w:val="00D62FFF"/>
    <w:rsid w:val="00E47900"/>
    <w:rsid w:val="00EA53E0"/>
    <w:rsid w:val="00ED6365"/>
    <w:rsid w:val="00F576B1"/>
    <w:rsid w:val="00F92452"/>
    <w:rsid w:val="00FB7881"/>
    <w:rsid w:val="00FD49E7"/>
    <w:rsid w:val="00FF5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3A80A"/>
  <w15:chartTrackingRefBased/>
  <w15:docId w15:val="{A574354F-61E4-4A45-8505-DA414BAB5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Bhoi</dc:creator>
  <cp:keywords/>
  <dc:description/>
  <cp:lastModifiedBy>Sachin Bhoi</cp:lastModifiedBy>
  <cp:revision>37</cp:revision>
  <dcterms:created xsi:type="dcterms:W3CDTF">2019-11-22T10:37:00Z</dcterms:created>
  <dcterms:modified xsi:type="dcterms:W3CDTF">2019-11-22T13:49:00Z</dcterms:modified>
</cp:coreProperties>
</file>